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X05153ed84b8822dde3a13e2364f1ffeff5a9c78"/>
    <w:p>
      <w:pPr>
        <w:pStyle w:val="Heading1"/>
      </w:pPr>
      <w:r>
        <w:t xml:space="preserve">Cover Letter for Oceanographer Position in South Korea Seoul</w:t>
      </w:r>
    </w:p>
    <w:p>
      <w:pPr>
        <w:pStyle w:val="FirstParagraph"/>
      </w:pPr>
      <w:r>
        <w:t xml:space="preserve">Dear [Hiring Manager's Name or "Recruitment Committee"],</w:t>
      </w:r>
    </w:p>
    <w:p>
      <w:pPr>
        <w:pStyle w:val="BodyText"/>
      </w:pPr>
      <w:r>
        <w:t xml:space="preserve">I am writing to express my sincere interest in the Oceanographer position at [Organization Name] in South Korea, Seoul. As a dedicated marine scientist with over [X years] of experience in oceanographic research, I am eager to contribute my expertise to advance scientific understanding and address critical challenges facing our oceans. South Korea’s commitment to environmental innovation and its strategic location along the East Sea make this opportunity particularly compelling for me. I am confident that my academic background, fieldwork experience, and passion for marine science align with the goals of your organization, and I am excited about the prospect of contributing to impactful research in Seoul.</w:t>
      </w:r>
    </w:p>
    <w:p>
      <w:pPr>
        <w:pStyle w:val="BodyText"/>
      </w:pPr>
      <w:r>
        <w:t xml:space="preserve">My journey as an oceanographer began with a degree in Marine Biology from [Your University], where I developed a deep appreciation for the complexity of marine ecosystems. During my studies, I focused on oceanic processes such as nutrient cycling, coastal erosion, and the impacts of climate change on marine biodiversity. This foundational knowledge was further strengthened through advanced research projects at [Your Graduate Institution], where I specialized in remote sensing technologies and oceanographic modeling. My doctoral work centered on the dynamics of phytoplankton blooms in temperate regions, a topic that has direct relevance to South Korea’s coastal waters and their ecological health. These experiences have equipped me with the technical skills and analytical mindset necessary to thrive in a research environment like Seoul.</w:t>
      </w:r>
    </w:p>
    <w:p>
      <w:pPr>
        <w:pStyle w:val="BodyText"/>
      </w:pPr>
      <w:r>
        <w:t xml:space="preserve">Throughout my career, I have been actively involved in interdisciplinary projects that bridge oceanography with environmental policy, climate science, and technological innovation. For instance, during my tenure at [Previous Organization], I collaborated with a team of scientists to develop predictive models for coastal flooding in regions prone to typhoons—a critical issue for South Korea’s densely populated coastal cities. My work on integrating satellite data with in-situ measurements allowed our team to create more accurate forecasts, which were later adopted by local authorities for disaster preparedness. This experience not only honed my technical abilities but also reinforced my belief in the power of science to inform real-world solutions.</w:t>
      </w:r>
    </w:p>
    <w:p>
      <w:pPr>
        <w:pStyle w:val="BodyText"/>
      </w:pPr>
      <w:r>
        <w:t xml:space="preserve">In addition to my research, I have led field expeditions across diverse marine environments, from the Arctic fjords of Norway to the tropical waters of Southeast Asia. These experiences have taught me the importance of adaptability and collaboration in oceanographic work. In South Korea, I am particularly eager to contribute to projects focused on [specific area, e.g., "marine biodiversity conservation," "plastic pollution mitigation," or "ocean acidification studies"]. Seoul’s proximity to the Yellow Sea and its vibrant research community offer a unique platform to address these challenges through both local and global partnerships. I am especially inspired by South Korea’s investment in marine technology, such as the development of autonomous underwater vehicles (AUVs) and AI-driven ocean monitoring systems, which align with my interest in leveraging cutting-edge tools for scientific discovery.</w:t>
      </w:r>
    </w:p>
    <w:p>
      <w:pPr>
        <w:pStyle w:val="BodyText"/>
      </w:pPr>
      <w:r>
        <w:t xml:space="preserve">What draws me most to South Korea is its blend of tradition and innovation. As an oceanographer, I am fascinated by the country’s historical relationship with the sea—its maritime heritage, fishing communities, and cultural reverence for coastal landscapes. At the same time, South Korea’s forward-thinking approach to environmental sustainability resonates deeply with my professional values. The government’s initiatives to protect marine ecosystems through policies like the "Blue Economy" strategy and its emphasis on green technology create a dynamic environment for researchers. I am eager to contribute to these efforts by bringing my expertise in [specific skill or research area, e.g., "biogeochemical cycles," "marine remote sensing," or "ecosystem modeling"] while learning from the unique challenges and opportunities presented by Seoul’s marine context.</w:t>
      </w:r>
    </w:p>
    <w:p>
      <w:pPr>
        <w:pStyle w:val="BodyText"/>
      </w:pPr>
      <w:r>
        <w:t xml:space="preserve">My academic publications, including [mention specific papers or projects], have been featured in journals such as [Journal Names], and I have presented my findings at conferences like [Conference Name]. These platforms have allowed me to engage with a global community of scientists and stay updated on the latest advancements in oceanography. However, I believe that the most meaningful impact comes from hands-on fieldwork and direct collaboration with local stakeholders. In Seoul, I hope to work closely with researchers, policymakers, and community leaders to develop solutions that are both scientifically rigorous and socially relevant.</w:t>
      </w:r>
    </w:p>
    <w:p>
      <w:pPr>
        <w:pStyle w:val="BodyText"/>
      </w:pPr>
      <w:r>
        <w:t xml:space="preserve">I am particularly drawn to [Organization Name] because of its reputation for excellence in oceanographic research and its commitment to fostering a collaborative work environment. The opportunity to contribute to projects such as [specific project or initiative, if known] would be a tremendous honor. I am confident that my skills in [list specific skills, e.g., "data analysis," "field instrumentation," "scientific writing"] and my passion for oceanography would enable me to make a meaningful contribution to your team. Furthermore, my fluency in English and proficiency in [other languages, if applicable] would allow me to communicate effectively with diverse stakeholders, including international collaborators.</w:t>
      </w:r>
    </w:p>
    <w:p>
      <w:pPr>
        <w:pStyle w:val="BodyText"/>
      </w:pPr>
      <w:r>
        <w:t xml:space="preserve">South Korea’s rapid advancements in science and technology have made it a global leader in marine research, and I am eager to play a role in this exciting journey. As an oceanographer, I am driven by the desire to understand and protect our oceans—a mission that is more urgent than ever. I am confident that my background, skills, and enthusiasm align with the needs of your organization, and I would be thrilled to bring my expertise to Seoul. Thank you for considering my application. I look forward to the opportunity to discuss how I can contribute to your team’s vision for the future of oceanograph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6-07-23T16:49:21Z</dcterms:created>
  <dcterms:modified xsi:type="dcterms:W3CDTF">2026-07-23T16:49:21Z</dcterms:modified>
</cp:coreProperties>
</file>

<file path=docProps/custom.xml><?xml version="1.0" encoding="utf-8"?>
<Properties xmlns="http://schemas.openxmlformats.org/officeDocument/2006/custom-properties" xmlns:vt="http://schemas.openxmlformats.org/officeDocument/2006/docPropsVTypes"/>
</file>